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ebecca Kamir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bec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mir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4 Lilac Lane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ebeccakamir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2730898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n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ines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